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051A2" w14:textId="77777777" w:rsidR="00896AFA" w:rsidRDefault="00896AFA" w:rsidP="00896AFA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Daily Scrum Meeting Agenda</w:t>
      </w:r>
    </w:p>
    <w:p w14:paraId="32C87437" w14:textId="40E74AC8" w:rsidR="00896AFA" w:rsidRDefault="00896AFA" w:rsidP="00896AFA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Week 3: Day 4</w:t>
      </w:r>
    </w:p>
    <w:p w14:paraId="4F1F3CF2" w14:textId="3FEA76C5" w:rsidR="00896AFA" w:rsidRDefault="00896AFA" w:rsidP="00896AFA">
      <w:pPr>
        <w:rPr>
          <w:sz w:val="28"/>
          <w:szCs w:val="28"/>
        </w:rPr>
      </w:pPr>
      <w:r>
        <w:rPr>
          <w:sz w:val="28"/>
          <w:szCs w:val="28"/>
        </w:rPr>
        <w:t>28.03.2021</w:t>
      </w:r>
    </w:p>
    <w:p w14:paraId="7C71E285" w14:textId="77777777" w:rsidR="00896AFA" w:rsidRDefault="00896AFA" w:rsidP="00896AFA">
      <w:pPr>
        <w:pStyle w:val="Heading3"/>
        <w:rPr>
          <w:sz w:val="32"/>
          <w:szCs w:val="32"/>
        </w:rPr>
      </w:pPr>
    </w:p>
    <w:p w14:paraId="380BFF4E" w14:textId="77777777" w:rsidR="00896AFA" w:rsidRDefault="00896AFA" w:rsidP="00896AFA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Goals:</w:t>
      </w:r>
    </w:p>
    <w:p w14:paraId="3F4E17E5" w14:textId="77777777" w:rsidR="00896AFA" w:rsidRDefault="00896AFA" w:rsidP="00896AF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sking the 3 main scrum daily meeting questions </w:t>
      </w:r>
    </w:p>
    <w:p w14:paraId="31F78DC0" w14:textId="13DEAC42" w:rsidR="00896AFA" w:rsidRDefault="00896AFA" w:rsidP="00896AF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Checking progress regarding sixth increment.</w:t>
      </w:r>
    </w:p>
    <w:p w14:paraId="0105C543" w14:textId="77777777" w:rsidR="00896AFA" w:rsidRDefault="00896AFA" w:rsidP="00896AF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sking developers ideas and demands.</w:t>
      </w:r>
    </w:p>
    <w:p w14:paraId="556D4BE4" w14:textId="77777777" w:rsidR="00896AFA" w:rsidRDefault="00896AFA" w:rsidP="00896AFA">
      <w:pPr>
        <w:rPr>
          <w:sz w:val="28"/>
          <w:szCs w:val="28"/>
        </w:rPr>
      </w:pPr>
    </w:p>
    <w:p w14:paraId="5D055EA4" w14:textId="77777777" w:rsidR="00896AFA" w:rsidRDefault="00896AFA" w:rsidP="00896AFA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Time:</w:t>
      </w:r>
    </w:p>
    <w:p w14:paraId="320CA5B3" w14:textId="77777777" w:rsidR="00896AFA" w:rsidRDefault="00896AFA" w:rsidP="00896AFA">
      <w:pPr>
        <w:rPr>
          <w:sz w:val="28"/>
          <w:szCs w:val="28"/>
        </w:rPr>
      </w:pPr>
      <w:r>
        <w:rPr>
          <w:sz w:val="28"/>
          <w:szCs w:val="28"/>
        </w:rPr>
        <w:t>Every day at 10:00 am.</w:t>
      </w:r>
    </w:p>
    <w:p w14:paraId="2A3DA1FD" w14:textId="77777777" w:rsidR="00896AFA" w:rsidRDefault="00896AFA" w:rsidP="00896AFA">
      <w:pPr>
        <w:rPr>
          <w:sz w:val="28"/>
          <w:szCs w:val="28"/>
        </w:rPr>
      </w:pPr>
    </w:p>
    <w:p w14:paraId="197C3836" w14:textId="77777777" w:rsidR="00896AFA" w:rsidRDefault="00896AFA" w:rsidP="00896AFA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Place:</w:t>
      </w:r>
    </w:p>
    <w:p w14:paraId="4D85262A" w14:textId="77777777" w:rsidR="00896AFA" w:rsidRDefault="009A1D96" w:rsidP="00896AFA">
      <w:pPr>
        <w:rPr>
          <w:sz w:val="32"/>
          <w:szCs w:val="32"/>
        </w:rPr>
      </w:pPr>
      <w:hyperlink r:id="rId5" w:history="1">
        <w:r w:rsidR="00896AFA">
          <w:rPr>
            <w:rStyle w:val="Hyperlink"/>
          </w:rPr>
          <w:t>https://meet.google.com/fua-qrxk-fox</w:t>
        </w:r>
      </w:hyperlink>
    </w:p>
    <w:p w14:paraId="077EB3FC" w14:textId="77777777" w:rsidR="003416D3" w:rsidRDefault="003416D3"/>
    <w:sectPr w:rsidR="0034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tLQ0MTOzMDK3MDZQ0lEKTi0uzszPAykwqgUAH3YQxCwAAAA="/>
  </w:docVars>
  <w:rsids>
    <w:rsidRoot w:val="00CB71BC"/>
    <w:rsid w:val="001C1A4A"/>
    <w:rsid w:val="003371AD"/>
    <w:rsid w:val="003416D3"/>
    <w:rsid w:val="00896AFA"/>
    <w:rsid w:val="009A1D96"/>
    <w:rsid w:val="00CB7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5A449"/>
  <w15:chartTrackingRefBased/>
  <w15:docId w15:val="{D1F73CFC-664C-417D-98F5-D5493EA58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AFA"/>
    <w:pPr>
      <w:spacing w:line="252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6AF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6AF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6AF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6AF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96AF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96A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0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7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73</Characters>
  <Application>Microsoft Office Word</Application>
  <DocSecurity>0</DocSecurity>
  <Lines>2</Lines>
  <Paragraphs>1</Paragraphs>
  <ScaleCrop>false</ScaleCrop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3</cp:revision>
  <dcterms:created xsi:type="dcterms:W3CDTF">2021-04-12T11:19:00Z</dcterms:created>
  <dcterms:modified xsi:type="dcterms:W3CDTF">2021-04-12T11:20:00Z</dcterms:modified>
</cp:coreProperties>
</file>